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E4F36" w14:textId="77777777" w:rsidR="004A370C" w:rsidRDefault="004A370C" w:rsidP="003B79BB">
      <w:pPr>
        <w:rPr>
          <w:b/>
        </w:rPr>
      </w:pPr>
    </w:p>
    <w:p w14:paraId="29459139" w14:textId="56322EA9" w:rsidR="004A370C" w:rsidRPr="006B258D" w:rsidRDefault="003B79BB" w:rsidP="003B79BB">
      <w:pPr>
        <w:rPr>
          <w:b/>
        </w:rPr>
      </w:pPr>
      <w:r w:rsidRPr="003B79BB">
        <w:rPr>
          <w:b/>
        </w:rPr>
        <w:t>PESQU</w:t>
      </w:r>
      <w:r w:rsidRPr="006B258D">
        <w:rPr>
          <w:b/>
        </w:rPr>
        <w:t xml:space="preserve">ISA: SISTEMAS GERENCIADORES DE BANCO DE DADOS </w:t>
      </w:r>
      <w:r w:rsidR="004A370C" w:rsidRPr="006B258D">
        <w:rPr>
          <w:b/>
        </w:rPr>
        <w:t>–</w:t>
      </w:r>
      <w:r w:rsidRPr="006B258D">
        <w:rPr>
          <w:b/>
        </w:rPr>
        <w:t xml:space="preserve"> SGB</w:t>
      </w:r>
      <w:r w:rsidR="004A370C" w:rsidRPr="006B258D">
        <w:rPr>
          <w:b/>
        </w:rPr>
        <w:t>D E LINGUAGEM SQL</w:t>
      </w:r>
    </w:p>
    <w:p w14:paraId="7EE4426A" w14:textId="0ABE4B23" w:rsidR="003B79BB" w:rsidRDefault="006B258D" w:rsidP="003B79BB">
      <w:pPr>
        <w:rPr>
          <w:b/>
        </w:rPr>
      </w:pPr>
      <w:r w:rsidRPr="006B258D">
        <w:rPr>
          <w:b/>
        </w:rPr>
        <w:t>Nome:</w:t>
      </w:r>
      <w:r w:rsidR="00FC4909">
        <w:rPr>
          <w:b/>
        </w:rPr>
        <w:t xml:space="preserve"> Carla Cristina justino pereira da silva</w:t>
      </w:r>
    </w:p>
    <w:p w14:paraId="387C6046" w14:textId="77777777" w:rsidR="006B258D" w:rsidRPr="006B258D" w:rsidRDefault="006B258D" w:rsidP="003B79BB">
      <w:pPr>
        <w:rPr>
          <w:b/>
        </w:rPr>
      </w:pPr>
    </w:p>
    <w:p w14:paraId="67A1AC70" w14:textId="7D340A7B" w:rsidR="004A370C" w:rsidRPr="00FC4909" w:rsidRDefault="004A370C" w:rsidP="006B258D">
      <w:pPr>
        <w:pStyle w:val="PargrafodaLista"/>
        <w:numPr>
          <w:ilvl w:val="0"/>
          <w:numId w:val="1"/>
        </w:numPr>
        <w:ind w:left="426" w:hanging="66"/>
        <w:rPr>
          <w:rFonts w:cstheme="minorHAnsi"/>
        </w:rPr>
      </w:pPr>
      <w:r w:rsidRPr="00FC4909">
        <w:rPr>
          <w:rFonts w:cstheme="minorHAnsi"/>
          <w:b/>
          <w:bCs/>
        </w:rPr>
        <w:t>Pesquise sobre a origem da linguagem SQL e explique com suas palavras, detalhadamente</w:t>
      </w:r>
      <w:r w:rsidRPr="00FC4909">
        <w:rPr>
          <w:rFonts w:cstheme="minorHAnsi"/>
        </w:rPr>
        <w:t>.</w:t>
      </w:r>
    </w:p>
    <w:p w14:paraId="50830ABE" w14:textId="59939447" w:rsidR="002B5232" w:rsidRPr="00FC4909" w:rsidRDefault="002B5232" w:rsidP="002B5232">
      <w:pPr>
        <w:pStyle w:val="PargrafodaLista"/>
        <w:ind w:left="426"/>
        <w:rPr>
          <w:rFonts w:cstheme="minorHAnsi"/>
        </w:rPr>
      </w:pPr>
      <w:r w:rsidRPr="00FC4909">
        <w:rPr>
          <w:rFonts w:cstheme="minorHAnsi"/>
        </w:rPr>
        <w:t xml:space="preserve">Na década de 70 surgiu a necessidade de melhorar a forma como os dados eram </w:t>
      </w:r>
      <w:r w:rsidR="00F47175" w:rsidRPr="00FC4909">
        <w:rPr>
          <w:rFonts w:cstheme="minorHAnsi"/>
        </w:rPr>
        <w:t>manipuladas</w:t>
      </w:r>
      <w:r w:rsidRPr="00FC4909">
        <w:rPr>
          <w:rFonts w:cstheme="minorHAnsi"/>
        </w:rPr>
        <w:t xml:space="preserve"> principalmente grandes quantidades de </w:t>
      </w:r>
      <w:r w:rsidR="00F47175" w:rsidRPr="00FC4909">
        <w:rPr>
          <w:rFonts w:cstheme="minorHAnsi"/>
        </w:rPr>
        <w:t>dados. O</w:t>
      </w:r>
      <w:r w:rsidRPr="00FC4909">
        <w:rPr>
          <w:rFonts w:cstheme="minorHAnsi"/>
        </w:rPr>
        <w:t xml:space="preserve"> pesquisador da IBM DR </w:t>
      </w:r>
      <w:r w:rsidR="00F47175" w:rsidRPr="00FC4909">
        <w:rPr>
          <w:rFonts w:cstheme="minorHAnsi"/>
        </w:rPr>
        <w:t>E.F. Cold</w:t>
      </w:r>
      <w:r w:rsidRPr="00FC4909">
        <w:rPr>
          <w:rFonts w:cstheme="minorHAnsi"/>
        </w:rPr>
        <w:t xml:space="preserve"> desenvolveu </w:t>
      </w:r>
      <w:r w:rsidR="00F47175" w:rsidRPr="00FC4909">
        <w:rPr>
          <w:rFonts w:cstheme="minorHAnsi"/>
        </w:rPr>
        <w:t xml:space="preserve">um </w:t>
      </w:r>
      <w:r w:rsidRPr="00FC4909">
        <w:rPr>
          <w:rFonts w:cstheme="minorHAnsi"/>
        </w:rPr>
        <w:t>produto de dados</w:t>
      </w:r>
      <w:r w:rsidR="00F47175" w:rsidRPr="00FC4909">
        <w:rPr>
          <w:rFonts w:cstheme="minorHAnsi"/>
        </w:rPr>
        <w:t xml:space="preserve"> relacionais chamado SEQUEL (linguagem de consulta em inglês estruturado), que foi o inicio das linguagens estruturadas de </w:t>
      </w:r>
      <w:proofErr w:type="gramStart"/>
      <w:r w:rsidR="00F47175" w:rsidRPr="00FC4909">
        <w:rPr>
          <w:rFonts w:cstheme="minorHAnsi"/>
        </w:rPr>
        <w:t>dados ,apesar</w:t>
      </w:r>
      <w:proofErr w:type="gramEnd"/>
      <w:r w:rsidR="00F47175" w:rsidRPr="00FC4909">
        <w:rPr>
          <w:rFonts w:cstheme="minorHAnsi"/>
        </w:rPr>
        <w:t xml:space="preserve"> de ser a IBM a primeira  a   desenvolver tal tipo de linguagem  a ORACLE a primeira a comercializar a tecnologia.</w:t>
      </w:r>
    </w:p>
    <w:p w14:paraId="545C66A2" w14:textId="27AEAF60" w:rsidR="00F47175" w:rsidRPr="00FC4909" w:rsidRDefault="00F47175" w:rsidP="002B5232">
      <w:pPr>
        <w:pStyle w:val="PargrafodaLista"/>
        <w:ind w:left="426"/>
        <w:rPr>
          <w:rFonts w:cstheme="minorHAnsi"/>
        </w:rPr>
      </w:pPr>
      <w:r w:rsidRPr="00FC4909">
        <w:rPr>
          <w:rFonts w:cstheme="minorHAnsi"/>
        </w:rPr>
        <w:t xml:space="preserve">Com o passar do tempo e a popularização da linguagem no mercado </w:t>
      </w:r>
      <w:proofErr w:type="gramStart"/>
      <w:r w:rsidRPr="00FC4909">
        <w:rPr>
          <w:rFonts w:cstheme="minorHAnsi"/>
        </w:rPr>
        <w:t>atraiu  a</w:t>
      </w:r>
      <w:proofErr w:type="gramEnd"/>
      <w:r w:rsidRPr="00FC4909">
        <w:rPr>
          <w:rFonts w:cstheme="minorHAnsi"/>
        </w:rPr>
        <w:t xml:space="preserve"> atenção do American standards Institut (</w:t>
      </w:r>
      <w:proofErr w:type="spellStart"/>
      <w:r w:rsidRPr="00FC4909">
        <w:rPr>
          <w:rFonts w:cstheme="minorHAnsi"/>
        </w:rPr>
        <w:t>Ansi</w:t>
      </w:r>
      <w:proofErr w:type="spellEnd"/>
      <w:r w:rsidRPr="00FC4909">
        <w:rPr>
          <w:rFonts w:cstheme="minorHAnsi"/>
        </w:rPr>
        <w:t>) que foi o primeiro a regularizar e padronizar a linguagem, a estrutura da linguagem SQL vem sendo otimizada nas últimas décadas até a que conhecemos atualmente ,sendo sempre acrescentadas  novas facilidades para facilitar seu uso.</w:t>
      </w:r>
    </w:p>
    <w:p w14:paraId="1F17E06B" w14:textId="72092676" w:rsidR="00F47175" w:rsidRPr="00FC4909" w:rsidRDefault="00F47175" w:rsidP="002B5232">
      <w:pPr>
        <w:pStyle w:val="PargrafodaLista"/>
        <w:ind w:left="426"/>
        <w:rPr>
          <w:rFonts w:cstheme="minorHAnsi"/>
        </w:rPr>
      </w:pPr>
      <w:r w:rsidRPr="00FC4909">
        <w:rPr>
          <w:rFonts w:cstheme="minorHAnsi"/>
        </w:rPr>
        <w:t>1</w:t>
      </w:r>
    </w:p>
    <w:p w14:paraId="1EE927D8" w14:textId="77777777" w:rsidR="006B258D" w:rsidRPr="00FC4909" w:rsidRDefault="006B258D" w:rsidP="006B258D">
      <w:pPr>
        <w:pStyle w:val="PargrafodaLista"/>
        <w:ind w:left="426"/>
        <w:rPr>
          <w:rFonts w:cstheme="minorHAnsi"/>
        </w:rPr>
      </w:pPr>
    </w:p>
    <w:p w14:paraId="212CFBFD" w14:textId="77777777" w:rsidR="006B258D" w:rsidRPr="00FC4909" w:rsidRDefault="006B258D" w:rsidP="003B79BB">
      <w:pPr>
        <w:pStyle w:val="PargrafodaLista"/>
        <w:numPr>
          <w:ilvl w:val="0"/>
          <w:numId w:val="1"/>
        </w:numPr>
        <w:rPr>
          <w:rFonts w:cstheme="minorHAnsi"/>
        </w:rPr>
      </w:pPr>
      <w:r w:rsidRPr="00FC4909">
        <w:rPr>
          <w:rFonts w:cstheme="minorHAnsi"/>
        </w:rPr>
        <w:t>Pesquise sobre os Sistemas Gerenciadores de Banco de Dados (SGBD) e responda:</w:t>
      </w:r>
    </w:p>
    <w:p w14:paraId="55CBEA0E" w14:textId="77777777" w:rsidR="006B258D" w:rsidRPr="00FC4909" w:rsidRDefault="006B258D" w:rsidP="006B258D">
      <w:pPr>
        <w:pStyle w:val="PargrafodaLista"/>
        <w:rPr>
          <w:rFonts w:cstheme="minorHAnsi"/>
        </w:rPr>
      </w:pPr>
    </w:p>
    <w:p w14:paraId="49CA3639" w14:textId="444D34F8" w:rsidR="006B258D" w:rsidRPr="00FC4909" w:rsidRDefault="003B79BB" w:rsidP="003B79BB">
      <w:pPr>
        <w:pStyle w:val="PargrafodaLista"/>
        <w:numPr>
          <w:ilvl w:val="1"/>
          <w:numId w:val="1"/>
        </w:numPr>
        <w:rPr>
          <w:rFonts w:cstheme="minorHAnsi"/>
          <w:b/>
          <w:bCs/>
        </w:rPr>
      </w:pPr>
      <w:r w:rsidRPr="00FC4909">
        <w:rPr>
          <w:rFonts w:cstheme="minorHAnsi"/>
          <w:b/>
          <w:bCs/>
        </w:rPr>
        <w:t>Definição</w:t>
      </w:r>
    </w:p>
    <w:p w14:paraId="60F5D413" w14:textId="78EEADCB" w:rsidR="005266B4" w:rsidRPr="00FC4909" w:rsidRDefault="005266B4" w:rsidP="005266B4">
      <w:pPr>
        <w:pStyle w:val="PargrafodaLista"/>
        <w:ind w:left="1440"/>
        <w:rPr>
          <w:rFonts w:cstheme="minorHAnsi"/>
        </w:rPr>
      </w:pPr>
      <w:r w:rsidRPr="00FC4909">
        <w:rPr>
          <w:rFonts w:cstheme="minorHAnsi"/>
        </w:rPr>
        <w:t xml:space="preserve">É um sistema que gerencia o banco de dados, ele ajuda a </w:t>
      </w:r>
      <w:proofErr w:type="gramStart"/>
      <w:r w:rsidRPr="00FC4909">
        <w:rPr>
          <w:rFonts w:cstheme="minorHAnsi"/>
        </w:rPr>
        <w:t>acessar ,criar</w:t>
      </w:r>
      <w:proofErr w:type="gramEnd"/>
      <w:r w:rsidRPr="00FC4909">
        <w:rPr>
          <w:rFonts w:cstheme="minorHAnsi"/>
        </w:rPr>
        <w:t xml:space="preserve"> ,editar e manipular o banco de dados.</w:t>
      </w:r>
    </w:p>
    <w:p w14:paraId="79FDF6C6" w14:textId="5D3CA1C4" w:rsidR="006B258D" w:rsidRPr="00FC4909" w:rsidRDefault="003B79BB" w:rsidP="003B79BB">
      <w:pPr>
        <w:pStyle w:val="PargrafodaLista"/>
        <w:numPr>
          <w:ilvl w:val="1"/>
          <w:numId w:val="1"/>
        </w:numPr>
        <w:rPr>
          <w:rFonts w:cstheme="minorHAnsi"/>
          <w:b/>
          <w:bCs/>
        </w:rPr>
      </w:pPr>
      <w:r w:rsidRPr="00FC4909">
        <w:rPr>
          <w:rFonts w:cstheme="minorHAnsi"/>
          <w:b/>
          <w:bCs/>
        </w:rPr>
        <w:t>Arquiteturas</w:t>
      </w:r>
    </w:p>
    <w:p w14:paraId="6315FA9F" w14:textId="0BD69ECB" w:rsidR="005266B4" w:rsidRPr="00FC4909" w:rsidRDefault="005266B4" w:rsidP="005266B4">
      <w:pPr>
        <w:pStyle w:val="PargrafodaLista"/>
        <w:ind w:left="1440"/>
        <w:rPr>
          <w:rFonts w:cstheme="minorHAnsi"/>
        </w:rPr>
      </w:pPr>
      <w:r w:rsidRPr="00FC4909">
        <w:rPr>
          <w:rFonts w:cstheme="minorHAnsi"/>
        </w:rPr>
        <w:t xml:space="preserve">A arquitetura do banco de dados, é medida em alto nível e baixo nível, contendo </w:t>
      </w:r>
      <w:proofErr w:type="gramStart"/>
      <w:r w:rsidRPr="00FC4909">
        <w:rPr>
          <w:rFonts w:cstheme="minorHAnsi"/>
        </w:rPr>
        <w:t>instancias(</w:t>
      </w:r>
      <w:proofErr w:type="gramEnd"/>
      <w:r w:rsidRPr="00FC4909">
        <w:rPr>
          <w:rFonts w:cstheme="minorHAnsi"/>
        </w:rPr>
        <w:t>externo , conceitual ,interno),independência de dados(lógica e física).</w:t>
      </w:r>
    </w:p>
    <w:p w14:paraId="75327D50" w14:textId="6D47F86C" w:rsidR="006B258D" w:rsidRPr="00FC4909" w:rsidRDefault="006B258D" w:rsidP="003B79BB">
      <w:pPr>
        <w:pStyle w:val="PargrafodaLista"/>
        <w:numPr>
          <w:ilvl w:val="1"/>
          <w:numId w:val="1"/>
        </w:numPr>
        <w:rPr>
          <w:rFonts w:cstheme="minorHAnsi"/>
          <w:b/>
          <w:bCs/>
        </w:rPr>
      </w:pPr>
      <w:r w:rsidRPr="00FC4909">
        <w:rPr>
          <w:rFonts w:cstheme="minorHAnsi"/>
          <w:b/>
          <w:bCs/>
        </w:rPr>
        <w:t xml:space="preserve">Cite três </w:t>
      </w:r>
      <w:r w:rsidR="003B79BB" w:rsidRPr="00FC4909">
        <w:rPr>
          <w:rFonts w:cstheme="minorHAnsi"/>
          <w:b/>
          <w:bCs/>
        </w:rPr>
        <w:t>Ferramentas</w:t>
      </w:r>
      <w:r w:rsidRPr="00FC4909">
        <w:rPr>
          <w:rFonts w:cstheme="minorHAnsi"/>
          <w:b/>
          <w:bCs/>
        </w:rPr>
        <w:t xml:space="preserve"> e e</w:t>
      </w:r>
      <w:r w:rsidR="003B79BB" w:rsidRPr="00FC4909">
        <w:rPr>
          <w:rFonts w:cstheme="minorHAnsi"/>
          <w:b/>
          <w:bCs/>
        </w:rPr>
        <w:t>xemplos</w:t>
      </w:r>
    </w:p>
    <w:p w14:paraId="6729C5C4" w14:textId="5AA23486" w:rsidR="00D80D89" w:rsidRPr="00FC4909" w:rsidRDefault="00D80D89" w:rsidP="00D80D89">
      <w:pPr>
        <w:ind w:left="1080"/>
        <w:rPr>
          <w:rFonts w:cstheme="minorHAnsi"/>
          <w:color w:val="000000" w:themeColor="text1"/>
          <w:shd w:val="clear" w:color="auto" w:fill="FFFFFF"/>
        </w:rPr>
      </w:pPr>
      <w:proofErr w:type="spellStart"/>
      <w:r w:rsidRPr="00FC4909">
        <w:rPr>
          <w:rFonts w:cstheme="minorHAnsi"/>
        </w:rPr>
        <w:t>PHPMYAdmin</w:t>
      </w:r>
      <w:proofErr w:type="spellEnd"/>
      <w:r w:rsidRPr="00FC4909">
        <w:rPr>
          <w:rFonts w:cstheme="minorHAnsi"/>
        </w:rPr>
        <w:t>-</w:t>
      </w:r>
      <w:r w:rsidRPr="00FC4909">
        <w:rPr>
          <w:rFonts w:cstheme="minorHAnsi"/>
          <w:color w:val="333333"/>
          <w:shd w:val="clear" w:color="auto" w:fill="FFFFFF"/>
        </w:rPr>
        <w:t xml:space="preserve"> </w:t>
      </w:r>
      <w:r w:rsidRPr="00FC4909">
        <w:rPr>
          <w:rFonts w:cstheme="minorHAnsi"/>
          <w:color w:val="000000" w:themeColor="text1"/>
          <w:shd w:val="clear" w:color="auto" w:fill="FFFFFF"/>
        </w:rPr>
        <w:t xml:space="preserve">O </w:t>
      </w:r>
      <w:proofErr w:type="spellStart"/>
      <w:r w:rsidRPr="00FC4909">
        <w:rPr>
          <w:rFonts w:cstheme="minorHAnsi"/>
          <w:color w:val="000000" w:themeColor="text1"/>
          <w:shd w:val="clear" w:color="auto" w:fill="FFFFFF"/>
        </w:rPr>
        <w:t>PHPAdmin</w:t>
      </w:r>
      <w:proofErr w:type="spellEnd"/>
      <w:r w:rsidRPr="00FC4909">
        <w:rPr>
          <w:rFonts w:cstheme="minorHAnsi"/>
          <w:color w:val="000000" w:themeColor="text1"/>
          <w:shd w:val="clear" w:color="auto" w:fill="FFFFFF"/>
        </w:rPr>
        <w:t xml:space="preserve"> é um </w:t>
      </w:r>
      <w:proofErr w:type="spellStart"/>
      <w:proofErr w:type="gramStart"/>
      <w:r w:rsidRPr="00FC4909">
        <w:rPr>
          <w:rFonts w:cstheme="minorHAnsi"/>
          <w:color w:val="000000" w:themeColor="text1"/>
          <w:shd w:val="clear" w:color="auto" w:fill="FFFFFF"/>
        </w:rPr>
        <w:t>aferramenta</w:t>
      </w:r>
      <w:proofErr w:type="spellEnd"/>
      <w:r w:rsidRPr="00FC4909">
        <w:rPr>
          <w:rFonts w:cstheme="minorHAnsi"/>
          <w:color w:val="000000" w:themeColor="text1"/>
          <w:shd w:val="clear" w:color="auto" w:fill="FFFFFF"/>
        </w:rPr>
        <w:t xml:space="preserve">  gratuita</w:t>
      </w:r>
      <w:proofErr w:type="gramEnd"/>
      <w:r w:rsidRPr="00FC4909">
        <w:rPr>
          <w:rFonts w:cstheme="minorHAnsi"/>
          <w:color w:val="000000" w:themeColor="text1"/>
          <w:shd w:val="clear" w:color="auto" w:fill="FFFFFF"/>
        </w:rPr>
        <w:t xml:space="preserve"> ,escrita em PHP </w:t>
      </w:r>
      <w:proofErr w:type="spellStart"/>
      <w:r w:rsidRPr="00FC4909">
        <w:rPr>
          <w:rFonts w:cstheme="minorHAnsi"/>
          <w:color w:val="000000" w:themeColor="text1"/>
          <w:shd w:val="clear" w:color="auto" w:fill="FFFFFF"/>
        </w:rPr>
        <w:t>qie</w:t>
      </w:r>
      <w:proofErr w:type="spellEnd"/>
      <w:r w:rsidRPr="00FC4909">
        <w:rPr>
          <w:rFonts w:cstheme="minorHAnsi"/>
          <w:color w:val="000000" w:themeColor="text1"/>
          <w:shd w:val="clear" w:color="auto" w:fill="FFFFFF"/>
        </w:rPr>
        <w:t xml:space="preserve"> permite de forma </w:t>
      </w:r>
      <w:proofErr w:type="spellStart"/>
      <w:r w:rsidRPr="00FC4909">
        <w:rPr>
          <w:rFonts w:cstheme="minorHAnsi"/>
          <w:color w:val="000000" w:themeColor="text1"/>
          <w:shd w:val="clear" w:color="auto" w:fill="FFFFFF"/>
        </w:rPr>
        <w:t>simple</w:t>
      </w:r>
      <w:proofErr w:type="spellEnd"/>
      <w:r w:rsidRPr="00FC4909">
        <w:rPr>
          <w:rFonts w:cstheme="minorHAnsi"/>
          <w:color w:val="000000" w:themeColor="text1"/>
          <w:shd w:val="clear" w:color="auto" w:fill="FFFFFF"/>
        </w:rPr>
        <w:t xml:space="preserve"> fazer a administração das bases de </w:t>
      </w:r>
      <w:proofErr w:type="spellStart"/>
      <w:r w:rsidRPr="00FC4909">
        <w:rPr>
          <w:rFonts w:cstheme="minorHAnsi"/>
          <w:color w:val="000000" w:themeColor="text1"/>
          <w:shd w:val="clear" w:color="auto" w:fill="FFFFFF"/>
        </w:rPr>
        <w:t>dados,utilizando</w:t>
      </w:r>
      <w:proofErr w:type="spellEnd"/>
      <w:r w:rsidRPr="00FC4909">
        <w:rPr>
          <w:rFonts w:cstheme="minorHAnsi"/>
          <w:color w:val="000000" w:themeColor="text1"/>
          <w:shd w:val="clear" w:color="auto" w:fill="FFFFFF"/>
        </w:rPr>
        <w:t xml:space="preserve"> o </w:t>
      </w:r>
      <w:proofErr w:type="spellStart"/>
      <w:r w:rsidRPr="00FC4909">
        <w:rPr>
          <w:rFonts w:cstheme="minorHAnsi"/>
          <w:color w:val="000000" w:themeColor="text1"/>
          <w:shd w:val="clear" w:color="auto" w:fill="FFFFFF"/>
        </w:rPr>
        <w:t>mysql</w:t>
      </w:r>
      <w:proofErr w:type="spellEnd"/>
      <w:r w:rsidRPr="00FC4909">
        <w:rPr>
          <w:rFonts w:cstheme="minorHAnsi"/>
          <w:color w:val="000000" w:themeColor="text1"/>
          <w:shd w:val="clear" w:color="auto" w:fill="FFFFFF"/>
        </w:rPr>
        <w:t>.</w:t>
      </w:r>
    </w:p>
    <w:p w14:paraId="1BC5D226" w14:textId="6543B5DF" w:rsidR="00F10311" w:rsidRPr="00FC4909" w:rsidRDefault="00F10311" w:rsidP="00D80D89">
      <w:pPr>
        <w:ind w:left="1080"/>
        <w:rPr>
          <w:rFonts w:cstheme="minorHAnsi"/>
          <w:color w:val="000000" w:themeColor="text1"/>
          <w:shd w:val="clear" w:color="auto" w:fill="FFFFFF"/>
        </w:rPr>
      </w:pPr>
      <w:r w:rsidRPr="00FC4909">
        <w:rPr>
          <w:rFonts w:cstheme="minorHAnsi"/>
          <w:noProof/>
          <w:color w:val="000000" w:themeColor="text1"/>
          <w:shd w:val="clear" w:color="auto" w:fill="FFFFFF"/>
        </w:rPr>
        <w:drawing>
          <wp:inline distT="0" distB="0" distL="0" distR="0" wp14:anchorId="4308A9AF" wp14:editId="56285B4E">
            <wp:extent cx="6019800" cy="3819525"/>
            <wp:effectExtent l="0" t="0" r="0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0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B9E67" w14:textId="71A5137C" w:rsidR="00D80D89" w:rsidRPr="00FC4909" w:rsidRDefault="00D80D89" w:rsidP="00D80D89">
      <w:pPr>
        <w:ind w:left="1080"/>
        <w:rPr>
          <w:rFonts w:cstheme="minorHAnsi"/>
          <w:color w:val="000000" w:themeColor="text1"/>
          <w:shd w:val="clear" w:color="auto" w:fill="FFFFFF"/>
        </w:rPr>
      </w:pPr>
      <w:proofErr w:type="spellStart"/>
      <w:r w:rsidRPr="00FC4909">
        <w:rPr>
          <w:rFonts w:cstheme="minorHAnsi"/>
          <w:color w:val="000000" w:themeColor="text1"/>
          <w:shd w:val="clear" w:color="auto" w:fill="FFFFFF"/>
        </w:rPr>
        <w:lastRenderedPageBreak/>
        <w:t>MYsql</w:t>
      </w:r>
      <w:proofErr w:type="spellEnd"/>
      <w:r w:rsidRPr="00FC4909">
        <w:rPr>
          <w:rFonts w:cstheme="minorHAnsi"/>
          <w:color w:val="000000" w:themeColor="text1"/>
          <w:shd w:val="clear" w:color="auto" w:fill="FFFFFF"/>
        </w:rPr>
        <w:t xml:space="preserve"> </w:t>
      </w:r>
      <w:proofErr w:type="spellStart"/>
      <w:r w:rsidRPr="00FC4909">
        <w:rPr>
          <w:rFonts w:cstheme="minorHAnsi"/>
          <w:color w:val="000000" w:themeColor="text1"/>
          <w:shd w:val="clear" w:color="auto" w:fill="FFFFFF"/>
        </w:rPr>
        <w:t>workbench_a</w:t>
      </w:r>
      <w:proofErr w:type="spellEnd"/>
      <w:r w:rsidRPr="00FC4909">
        <w:rPr>
          <w:rFonts w:cstheme="minorHAnsi"/>
          <w:color w:val="000000" w:themeColor="text1"/>
          <w:shd w:val="clear" w:color="auto" w:fill="FFFFFF"/>
        </w:rPr>
        <w:t xml:space="preserve"> mais utilizada para gestão de base de dados </w:t>
      </w:r>
      <w:proofErr w:type="spellStart"/>
      <w:r w:rsidRPr="00FC4909">
        <w:rPr>
          <w:rFonts w:cstheme="minorHAnsi"/>
          <w:color w:val="000000" w:themeColor="text1"/>
          <w:shd w:val="clear" w:color="auto" w:fill="FFFFFF"/>
        </w:rPr>
        <w:t>mysql</w:t>
      </w:r>
      <w:proofErr w:type="spellEnd"/>
      <w:r w:rsidRPr="00FC4909">
        <w:rPr>
          <w:rFonts w:cstheme="minorHAnsi"/>
          <w:color w:val="000000" w:themeColor="text1"/>
          <w:shd w:val="clear" w:color="auto" w:fill="FFFFFF"/>
        </w:rPr>
        <w:t xml:space="preserve"> disponibiliza diversas funcionalidades.</w:t>
      </w:r>
    </w:p>
    <w:p w14:paraId="64E97654" w14:textId="1B154FEB" w:rsidR="00F10311" w:rsidRPr="00FC4909" w:rsidRDefault="00F10311" w:rsidP="00D80D89">
      <w:pPr>
        <w:ind w:left="1080"/>
        <w:rPr>
          <w:rFonts w:cstheme="minorHAnsi"/>
          <w:color w:val="000000" w:themeColor="text1"/>
          <w:shd w:val="clear" w:color="auto" w:fill="FFFFFF"/>
        </w:rPr>
      </w:pPr>
      <w:r w:rsidRPr="00FC4909">
        <w:rPr>
          <w:rFonts w:cstheme="minorHAnsi"/>
          <w:noProof/>
          <w:color w:val="000000" w:themeColor="text1"/>
          <w:shd w:val="clear" w:color="auto" w:fill="FFFFFF"/>
        </w:rPr>
        <w:drawing>
          <wp:inline distT="0" distB="0" distL="0" distR="0" wp14:anchorId="1053C88B" wp14:editId="64A4A330">
            <wp:extent cx="6019800" cy="3895725"/>
            <wp:effectExtent l="0" t="0" r="0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0" cy="389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1D0425" w14:textId="1BA797EE" w:rsidR="00D80D89" w:rsidRPr="00FC4909" w:rsidRDefault="00D80D89" w:rsidP="00D80D89">
      <w:pPr>
        <w:ind w:left="1080"/>
        <w:rPr>
          <w:rFonts w:cstheme="minorHAnsi"/>
          <w:color w:val="000000" w:themeColor="text1"/>
          <w:shd w:val="clear" w:color="auto" w:fill="FFFFFF"/>
        </w:rPr>
      </w:pPr>
      <w:proofErr w:type="spellStart"/>
      <w:r w:rsidRPr="00FC4909">
        <w:rPr>
          <w:rFonts w:cstheme="minorHAnsi"/>
          <w:color w:val="000000" w:themeColor="text1"/>
          <w:shd w:val="clear" w:color="auto" w:fill="FFFFFF"/>
        </w:rPr>
        <w:t>DBninja-basea</w:t>
      </w:r>
      <w:proofErr w:type="spellEnd"/>
      <w:r w:rsidRPr="00FC4909">
        <w:rPr>
          <w:rFonts w:cstheme="minorHAnsi"/>
          <w:color w:val="000000" w:themeColor="text1"/>
          <w:shd w:val="clear" w:color="auto" w:fill="FFFFFF"/>
        </w:rPr>
        <w:t xml:space="preserve"> em web permite a gestão fácil de base de dados </w:t>
      </w:r>
      <w:proofErr w:type="spellStart"/>
      <w:proofErr w:type="gramStart"/>
      <w:r w:rsidRPr="00FC4909">
        <w:rPr>
          <w:rFonts w:cstheme="minorHAnsi"/>
          <w:color w:val="000000" w:themeColor="text1"/>
          <w:shd w:val="clear" w:color="auto" w:fill="FFFFFF"/>
        </w:rPr>
        <w:t>mySQL,localmente</w:t>
      </w:r>
      <w:proofErr w:type="spellEnd"/>
      <w:proofErr w:type="gramEnd"/>
      <w:r w:rsidRPr="00FC4909">
        <w:rPr>
          <w:rFonts w:cstheme="minorHAnsi"/>
          <w:color w:val="000000" w:themeColor="text1"/>
          <w:shd w:val="clear" w:color="auto" w:fill="FFFFFF"/>
        </w:rPr>
        <w:t xml:space="preserve"> e remotamente.</w:t>
      </w:r>
    </w:p>
    <w:p w14:paraId="077C49B9" w14:textId="765D335A" w:rsidR="00F10311" w:rsidRPr="00FC4909" w:rsidRDefault="00F10311" w:rsidP="00D80D89">
      <w:pPr>
        <w:ind w:left="1080"/>
        <w:rPr>
          <w:rFonts w:cstheme="minorHAnsi"/>
          <w:color w:val="000000" w:themeColor="text1"/>
          <w:shd w:val="clear" w:color="auto" w:fill="FFFFFF"/>
        </w:rPr>
      </w:pPr>
      <w:r w:rsidRPr="00FC4909">
        <w:rPr>
          <w:rFonts w:cstheme="minorHAnsi"/>
          <w:noProof/>
          <w:color w:val="000000" w:themeColor="text1"/>
          <w:shd w:val="clear" w:color="auto" w:fill="FFFFFF"/>
        </w:rPr>
        <w:drawing>
          <wp:inline distT="0" distB="0" distL="0" distR="0" wp14:anchorId="1A63CD4B" wp14:editId="42815315">
            <wp:extent cx="6029325" cy="4219575"/>
            <wp:effectExtent l="0" t="0" r="9525" b="952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9325" cy="421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D8407" w14:textId="77777777" w:rsidR="00D80D89" w:rsidRPr="00FC4909" w:rsidRDefault="00D80D89" w:rsidP="00D80D89">
      <w:pPr>
        <w:ind w:left="1080"/>
        <w:rPr>
          <w:rFonts w:cstheme="minorHAnsi"/>
          <w:color w:val="000000" w:themeColor="text1"/>
          <w:shd w:val="clear" w:color="auto" w:fill="FFFFFF"/>
        </w:rPr>
      </w:pPr>
    </w:p>
    <w:p w14:paraId="644AF76F" w14:textId="24F5BCFD" w:rsidR="003B79BB" w:rsidRPr="00FC4909" w:rsidRDefault="003B79BB" w:rsidP="00D80D89">
      <w:pPr>
        <w:ind w:left="1080"/>
        <w:rPr>
          <w:rFonts w:cstheme="minorHAnsi"/>
          <w:b/>
          <w:bCs/>
        </w:rPr>
      </w:pPr>
      <w:r w:rsidRPr="00FC4909">
        <w:rPr>
          <w:rFonts w:cstheme="minorHAnsi"/>
          <w:b/>
          <w:bCs/>
        </w:rPr>
        <w:t>Vantagens</w:t>
      </w:r>
    </w:p>
    <w:p w14:paraId="398FAE0B" w14:textId="77777777" w:rsidR="00FC4909" w:rsidRPr="00FC4909" w:rsidRDefault="00FC4909" w:rsidP="00FC4909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1A1A1A"/>
          <w:lang w:eastAsia="pt-BR"/>
        </w:rPr>
      </w:pPr>
      <w:r w:rsidRPr="00FC4909">
        <w:rPr>
          <w:rFonts w:eastAsia="Times New Roman" w:cstheme="minorHAnsi"/>
          <w:color w:val="1A1A1A"/>
          <w:lang w:eastAsia="pt-BR"/>
        </w:rPr>
        <w:t>Rapidez na manipulação e no acesso às informações.</w:t>
      </w:r>
    </w:p>
    <w:p w14:paraId="5814B41C" w14:textId="77777777" w:rsidR="00FC4909" w:rsidRPr="00FC4909" w:rsidRDefault="00FC4909" w:rsidP="00FC4909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1A1A1A"/>
          <w:lang w:eastAsia="pt-BR"/>
        </w:rPr>
      </w:pPr>
      <w:r w:rsidRPr="00FC4909">
        <w:rPr>
          <w:rFonts w:eastAsia="Times New Roman" w:cstheme="minorHAnsi"/>
          <w:color w:val="1A1A1A"/>
          <w:lang w:eastAsia="pt-BR"/>
        </w:rPr>
        <w:t>Compartilhamento de Dados</w:t>
      </w:r>
    </w:p>
    <w:p w14:paraId="2D4E8764" w14:textId="77777777" w:rsidR="00FC4909" w:rsidRPr="00FC4909" w:rsidRDefault="00FC4909" w:rsidP="00FC4909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1A1A1A"/>
          <w:lang w:eastAsia="pt-BR"/>
        </w:rPr>
      </w:pPr>
      <w:r w:rsidRPr="00FC4909">
        <w:rPr>
          <w:rFonts w:eastAsia="Times New Roman" w:cstheme="minorHAnsi"/>
          <w:color w:val="1A1A1A"/>
          <w:lang w:eastAsia="pt-BR"/>
        </w:rPr>
        <w:t>Redução do Esforço Humano</w:t>
      </w:r>
    </w:p>
    <w:p w14:paraId="38ACCC6A" w14:textId="77777777" w:rsidR="00FC4909" w:rsidRPr="00FC4909" w:rsidRDefault="00FC4909" w:rsidP="00FC4909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1A1A1A"/>
          <w:lang w:eastAsia="pt-BR"/>
        </w:rPr>
      </w:pPr>
      <w:r w:rsidRPr="00FC4909">
        <w:rPr>
          <w:rFonts w:eastAsia="Times New Roman" w:cstheme="minorHAnsi"/>
          <w:color w:val="1A1A1A"/>
          <w:lang w:eastAsia="pt-BR"/>
        </w:rPr>
        <w:t>Maior Controle dos Dados</w:t>
      </w:r>
    </w:p>
    <w:p w14:paraId="582AC41D" w14:textId="77777777" w:rsidR="00FC4909" w:rsidRPr="00FC4909" w:rsidRDefault="00FC4909" w:rsidP="00FC4909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1A1A1A"/>
          <w:lang w:eastAsia="pt-BR"/>
        </w:rPr>
      </w:pPr>
      <w:r w:rsidRPr="00FC4909">
        <w:rPr>
          <w:rFonts w:eastAsia="Times New Roman" w:cstheme="minorHAnsi"/>
          <w:color w:val="1A1A1A"/>
          <w:lang w:eastAsia="pt-BR"/>
        </w:rPr>
        <w:t>Evita os Problemas com Integridade dos Dados</w:t>
      </w:r>
    </w:p>
    <w:p w14:paraId="7BB282EB" w14:textId="77777777" w:rsidR="00FC4909" w:rsidRPr="00FC4909" w:rsidRDefault="00FC4909" w:rsidP="00FC4909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1A1A1A"/>
          <w:lang w:eastAsia="pt-BR"/>
        </w:rPr>
      </w:pPr>
      <w:r w:rsidRPr="00FC4909">
        <w:rPr>
          <w:rFonts w:eastAsia="Times New Roman" w:cstheme="minorHAnsi"/>
          <w:color w:val="1A1A1A"/>
          <w:lang w:eastAsia="pt-BR"/>
        </w:rPr>
        <w:t>Maior Disponibilidade da Informação</w:t>
      </w:r>
    </w:p>
    <w:p w14:paraId="0A557147" w14:textId="77777777" w:rsidR="00FC4909" w:rsidRPr="00FC4909" w:rsidRDefault="00FC4909" w:rsidP="00FC4909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1A1A1A"/>
          <w:lang w:eastAsia="pt-BR"/>
        </w:rPr>
      </w:pPr>
      <w:r w:rsidRPr="00FC4909">
        <w:rPr>
          <w:rFonts w:eastAsia="Times New Roman" w:cstheme="minorHAnsi"/>
          <w:color w:val="1A1A1A"/>
          <w:lang w:eastAsia="pt-BR"/>
        </w:rPr>
        <w:t>Maior Segurança</w:t>
      </w:r>
    </w:p>
    <w:p w14:paraId="0AE766AC" w14:textId="4A10122F" w:rsidR="00FC4909" w:rsidRPr="00FC4909" w:rsidRDefault="00FC4909" w:rsidP="00FC4909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1A1A1A"/>
          <w:lang w:eastAsia="pt-BR"/>
        </w:rPr>
      </w:pPr>
      <w:r w:rsidRPr="00FC4909">
        <w:rPr>
          <w:rFonts w:eastAsia="Times New Roman" w:cstheme="minorHAnsi"/>
          <w:color w:val="1A1A1A"/>
          <w:lang w:eastAsia="pt-BR"/>
        </w:rPr>
        <w:t xml:space="preserve">Evita </w:t>
      </w:r>
      <w:r w:rsidRPr="00FC4909">
        <w:rPr>
          <w:rFonts w:eastAsia="Times New Roman" w:cstheme="minorHAnsi"/>
          <w:color w:val="1A1A1A"/>
          <w:lang w:eastAsia="pt-BR"/>
        </w:rPr>
        <w:t>a Redundância e Inconsistência dos dados</w:t>
      </w:r>
    </w:p>
    <w:p w14:paraId="025FFEBF" w14:textId="77777777" w:rsidR="00FC4909" w:rsidRPr="00FC4909" w:rsidRDefault="00FC4909" w:rsidP="00D80D89">
      <w:pPr>
        <w:ind w:left="1080"/>
        <w:rPr>
          <w:rFonts w:cstheme="minorHAnsi"/>
        </w:rPr>
      </w:pPr>
    </w:p>
    <w:p w14:paraId="2B03390A" w14:textId="6272EB1F" w:rsidR="0047577B" w:rsidRPr="00FC4909" w:rsidRDefault="006B258D" w:rsidP="003B79BB">
      <w:pPr>
        <w:rPr>
          <w:rFonts w:cstheme="minorHAnsi"/>
        </w:rPr>
      </w:pPr>
      <w:r w:rsidRPr="00FC4909">
        <w:rPr>
          <w:rFonts w:cstheme="minorHAnsi"/>
        </w:rPr>
        <w:t>Observação:</w:t>
      </w:r>
      <w:r w:rsidR="003B79BB" w:rsidRPr="00FC4909">
        <w:rPr>
          <w:rFonts w:cstheme="minorHAnsi"/>
        </w:rPr>
        <w:t xml:space="preserve"> </w:t>
      </w:r>
      <w:r w:rsidRPr="00FC4909">
        <w:rPr>
          <w:rFonts w:cstheme="minorHAnsi"/>
        </w:rPr>
        <w:t>Para toda a pesquisa, relacionar no mínimo três r</w:t>
      </w:r>
      <w:r w:rsidR="003B79BB" w:rsidRPr="00FC4909">
        <w:rPr>
          <w:rFonts w:cstheme="minorHAnsi"/>
        </w:rPr>
        <w:t>eferências</w:t>
      </w:r>
      <w:r w:rsidRPr="00FC4909">
        <w:rPr>
          <w:rFonts w:cstheme="minorHAnsi"/>
        </w:rPr>
        <w:t xml:space="preserve"> utilizadas.</w:t>
      </w:r>
    </w:p>
    <w:p w14:paraId="58EF0B0C" w14:textId="77777777" w:rsidR="001729BA" w:rsidRPr="00FC4909" w:rsidRDefault="001729BA" w:rsidP="003B79BB">
      <w:pPr>
        <w:rPr>
          <w:rFonts w:cstheme="minorHAnsi"/>
          <w:color w:val="000000"/>
          <w:shd w:val="clear" w:color="auto" w:fill="FFFFFF"/>
        </w:rPr>
      </w:pPr>
      <w:r w:rsidRPr="00FC4909">
        <w:rPr>
          <w:rFonts w:cstheme="minorHAnsi"/>
          <w:color w:val="000000"/>
          <w:shd w:val="clear" w:color="auto" w:fill="FFFFFF"/>
        </w:rPr>
        <w:t>Referencias:</w:t>
      </w:r>
    </w:p>
    <w:p w14:paraId="42AFD831" w14:textId="07AB75FB" w:rsidR="00D86BEB" w:rsidRPr="00FC4909" w:rsidRDefault="00D86BEB" w:rsidP="003B79BB">
      <w:pPr>
        <w:rPr>
          <w:rFonts w:cstheme="minorHAnsi"/>
          <w:color w:val="000000"/>
        </w:rPr>
      </w:pPr>
      <w:hyperlink r:id="rId11" w:history="1">
        <w:r w:rsidRPr="00FC4909">
          <w:rPr>
            <w:rStyle w:val="Hyperlink"/>
            <w:rFonts w:cstheme="minorHAnsi"/>
          </w:rPr>
          <w:t>https://sqlpedia.webnode.pt/sql/historia-do-sql/</w:t>
        </w:r>
      </w:hyperlink>
    </w:p>
    <w:p w14:paraId="44BFE92E" w14:textId="1261CA00" w:rsidR="002B5232" w:rsidRPr="00FC4909" w:rsidRDefault="002B5232" w:rsidP="003B79BB">
      <w:pPr>
        <w:rPr>
          <w:rFonts w:cstheme="minorHAnsi"/>
          <w:color w:val="000000"/>
        </w:rPr>
      </w:pPr>
      <w:hyperlink r:id="rId12" w:history="1">
        <w:r w:rsidRPr="00FC4909">
          <w:rPr>
            <w:rStyle w:val="Hyperlink"/>
            <w:rFonts w:cstheme="minorHAnsi"/>
          </w:rPr>
          <w:t>https://www.ic.unicamp.br/~geovane/mo410-091/Ch05-PadraoSQL-art.pdf</w:t>
        </w:r>
      </w:hyperlink>
    </w:p>
    <w:p w14:paraId="70C4EBEC" w14:textId="07C22424" w:rsidR="002B5232" w:rsidRPr="00FC4909" w:rsidRDefault="002B5232" w:rsidP="003B79BB">
      <w:pPr>
        <w:rPr>
          <w:rFonts w:cstheme="minorHAnsi"/>
          <w:color w:val="000000"/>
        </w:rPr>
      </w:pPr>
      <w:hyperlink r:id="rId13" w:history="1">
        <w:r w:rsidRPr="00FC4909">
          <w:rPr>
            <w:rStyle w:val="Hyperlink"/>
            <w:rFonts w:cstheme="minorHAnsi"/>
          </w:rPr>
          <w:t>https://nrsystem.com.br/implementacoes_do_sql.pdf</w:t>
        </w:r>
      </w:hyperlink>
    </w:p>
    <w:p w14:paraId="3DF12210" w14:textId="37BC87C8" w:rsidR="005266B4" w:rsidRPr="00FC4909" w:rsidRDefault="005266B4" w:rsidP="003B79BB">
      <w:pPr>
        <w:rPr>
          <w:rFonts w:cstheme="minorHAnsi"/>
          <w:color w:val="000000"/>
        </w:rPr>
      </w:pPr>
      <w:hyperlink r:id="rId14" w:history="1">
        <w:r w:rsidRPr="00FC4909">
          <w:rPr>
            <w:rStyle w:val="Hyperlink"/>
            <w:rFonts w:cstheme="minorHAnsi"/>
          </w:rPr>
          <w:t>https://www.devmedia.com.br/arquitetura-de-um-sgbd/25007</w:t>
        </w:r>
      </w:hyperlink>
    </w:p>
    <w:p w14:paraId="56B1C572" w14:textId="599620F3" w:rsidR="00FC4909" w:rsidRDefault="00FC4909" w:rsidP="003B79BB">
      <w:pPr>
        <w:rPr>
          <w:rFonts w:cstheme="minorHAnsi"/>
          <w:color w:val="000000"/>
        </w:rPr>
      </w:pPr>
      <w:hyperlink r:id="rId15" w:history="1">
        <w:r w:rsidRPr="00FC4909">
          <w:rPr>
            <w:rStyle w:val="Hyperlink"/>
            <w:rFonts w:cstheme="minorHAnsi"/>
          </w:rPr>
          <w:t>https://pplware.sapo.pt/software/mysql-8-ferramentas-essenciais-para-gerir-a-base-de-dados/</w:t>
        </w:r>
      </w:hyperlink>
    </w:p>
    <w:p w14:paraId="6F7AE995" w14:textId="675A93CA" w:rsidR="003543E5" w:rsidRDefault="003543E5" w:rsidP="003B79BB">
      <w:pPr>
        <w:rPr>
          <w:rFonts w:cstheme="minorHAnsi"/>
          <w:color w:val="000000"/>
        </w:rPr>
      </w:pPr>
      <w:hyperlink r:id="rId16" w:history="1">
        <w:r w:rsidRPr="00754430">
          <w:rPr>
            <w:rStyle w:val="Hyperlink"/>
            <w:rFonts w:cstheme="minorHAnsi"/>
          </w:rPr>
          <w:t>https://gerenciadedados.blogspot.com/2009/12/vantagens-e-desvantagens-do-uso-de-um.html</w:t>
        </w:r>
      </w:hyperlink>
    </w:p>
    <w:p w14:paraId="18E49B21" w14:textId="40A6CB49" w:rsidR="003543E5" w:rsidRDefault="003543E5" w:rsidP="003B79BB">
      <w:pPr>
        <w:rPr>
          <w:rFonts w:cstheme="minorHAnsi"/>
          <w:color w:val="000000"/>
        </w:rPr>
      </w:pPr>
      <w:r w:rsidRPr="003543E5">
        <w:rPr>
          <w:rFonts w:cstheme="minorHAnsi"/>
          <w:color w:val="000000"/>
        </w:rPr>
        <w:t>https://todasasrespostas.pt/quais-as-vantagens-de-se-usar-um-sgbd</w:t>
      </w:r>
    </w:p>
    <w:p w14:paraId="4A547104" w14:textId="77777777" w:rsidR="003543E5" w:rsidRPr="00FC4909" w:rsidRDefault="003543E5" w:rsidP="003B79BB">
      <w:pPr>
        <w:rPr>
          <w:rFonts w:cstheme="minorHAnsi"/>
          <w:color w:val="000000"/>
        </w:rPr>
      </w:pPr>
    </w:p>
    <w:p w14:paraId="22F012C9" w14:textId="77777777" w:rsidR="00FC4909" w:rsidRPr="00FC4909" w:rsidRDefault="00FC4909" w:rsidP="003B79BB">
      <w:pPr>
        <w:rPr>
          <w:rFonts w:cstheme="minorHAnsi"/>
          <w:color w:val="000000"/>
        </w:rPr>
      </w:pPr>
    </w:p>
    <w:p w14:paraId="10F1E591" w14:textId="77777777" w:rsidR="005266B4" w:rsidRPr="00FC4909" w:rsidRDefault="005266B4" w:rsidP="003B79BB">
      <w:pPr>
        <w:rPr>
          <w:rFonts w:cstheme="minorHAnsi"/>
          <w:color w:val="000000"/>
        </w:rPr>
      </w:pPr>
    </w:p>
    <w:p w14:paraId="6DB2F3AE" w14:textId="4DE54CED" w:rsidR="001729BA" w:rsidRPr="00FC4909" w:rsidRDefault="001729BA" w:rsidP="003B79BB">
      <w:pPr>
        <w:rPr>
          <w:rFonts w:cstheme="minorHAnsi"/>
        </w:rPr>
      </w:pPr>
      <w:r w:rsidRPr="00FC4909">
        <w:rPr>
          <w:rFonts w:cstheme="minorHAnsi"/>
          <w:color w:val="000000"/>
        </w:rPr>
        <w:br/>
      </w:r>
    </w:p>
    <w:p w14:paraId="01EC5484" w14:textId="77777777" w:rsidR="001729BA" w:rsidRPr="00FC4909" w:rsidRDefault="001729BA" w:rsidP="003B79BB">
      <w:pPr>
        <w:rPr>
          <w:rFonts w:cstheme="minorHAnsi"/>
        </w:rPr>
      </w:pPr>
    </w:p>
    <w:p w14:paraId="1588B69E" w14:textId="77777777" w:rsidR="001729BA" w:rsidRPr="00FC4909" w:rsidRDefault="001729BA" w:rsidP="003B79BB">
      <w:pPr>
        <w:rPr>
          <w:rFonts w:cstheme="minorHAnsi"/>
        </w:rPr>
      </w:pPr>
    </w:p>
    <w:sectPr w:rsidR="001729BA" w:rsidRPr="00FC4909" w:rsidSect="006B258D">
      <w:pgSz w:w="11906" w:h="16838"/>
      <w:pgMar w:top="567" w:right="1133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E3595E"/>
    <w:multiLevelType w:val="hybridMultilevel"/>
    <w:tmpl w:val="16DC69F4"/>
    <w:lvl w:ilvl="0" w:tplc="B992A8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14247E"/>
    <w:multiLevelType w:val="multilevel"/>
    <w:tmpl w:val="6D467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96072076">
    <w:abstractNumId w:val="0"/>
  </w:num>
  <w:num w:numId="2" w16cid:durableId="10708080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zK1MDM3NjY2MLFU0lEKTi0uzszPAykwqgUA/6E9rywAAAA="/>
  </w:docVars>
  <w:rsids>
    <w:rsidRoot w:val="003B79BB"/>
    <w:rsid w:val="001729BA"/>
    <w:rsid w:val="002B5232"/>
    <w:rsid w:val="003543E5"/>
    <w:rsid w:val="003B79BB"/>
    <w:rsid w:val="0047577B"/>
    <w:rsid w:val="004A370C"/>
    <w:rsid w:val="005266B4"/>
    <w:rsid w:val="005F2BDE"/>
    <w:rsid w:val="006B258D"/>
    <w:rsid w:val="009961BC"/>
    <w:rsid w:val="00D80D89"/>
    <w:rsid w:val="00D86BEB"/>
    <w:rsid w:val="00F10311"/>
    <w:rsid w:val="00F47175"/>
    <w:rsid w:val="00FC4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4B361E"/>
  <w15:chartTrackingRefBased/>
  <w15:docId w15:val="{2955DB39-7D67-4999-A83F-635510F45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A370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D86BEB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D86B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80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nrsystem.com.br/implementacoes_do_sql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c.unicamp.br/~geovane/mo410-091/Ch05-PadraoSQL-art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gerenciadedados.blogspot.com/2009/12/vantagens-e-desvantagens-do-uso-de-um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qlpedia.webnode.pt/sql/historia-do-sql/" TargetMode="External"/><Relationship Id="rId5" Type="http://schemas.openxmlformats.org/officeDocument/2006/relationships/styles" Target="styles.xml"/><Relationship Id="rId15" Type="http://schemas.openxmlformats.org/officeDocument/2006/relationships/hyperlink" Target="https://pplware.sapo.pt/software/mysql-8-ferramentas-essenciais-para-gerir-a-base-de-dados/" TargetMode="External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hyperlink" Target="https://www.devmedia.com.br/arquitetura-de-um-sgbd/25007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70299ed3-c05f-4726-94d2-f4981d7fbaf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07E7C8236CF67409E3A3BBCF8742265" ma:contentTypeVersion="3" ma:contentTypeDescription="Crie um novo documento." ma:contentTypeScope="" ma:versionID="8873fe5e9a9bbe36f5b048c58e2dce75">
  <xsd:schema xmlns:xsd="http://www.w3.org/2001/XMLSchema" xmlns:xs="http://www.w3.org/2001/XMLSchema" xmlns:p="http://schemas.microsoft.com/office/2006/metadata/properties" xmlns:ns2="70299ed3-c05f-4726-94d2-f4981d7fbafb" targetNamespace="http://schemas.microsoft.com/office/2006/metadata/properties" ma:root="true" ma:fieldsID="bc5cbe4f1227730a35da2228ec08792d" ns2:_="">
    <xsd:import namespace="70299ed3-c05f-4726-94d2-f4981d7fbafb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99ed3-c05f-4726-94d2-f4981d7fbafb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4E63D5-362F-4C0F-9D12-0975C1237DB3}">
  <ds:schemaRefs>
    <ds:schemaRef ds:uri="http://schemas.microsoft.com/office/2006/metadata/properties"/>
    <ds:schemaRef ds:uri="http://schemas.microsoft.com/office/infopath/2007/PartnerControls"/>
    <ds:schemaRef ds:uri="70299ed3-c05f-4726-94d2-f4981d7fbafb"/>
  </ds:schemaRefs>
</ds:datastoreItem>
</file>

<file path=customXml/itemProps2.xml><?xml version="1.0" encoding="utf-8"?>
<ds:datastoreItem xmlns:ds="http://schemas.openxmlformats.org/officeDocument/2006/customXml" ds:itemID="{4ADEBDB8-133B-46E2-8D2E-BE98C6018E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DF1EFF-0327-4039-8FB0-DB994718DB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299ed3-c05f-4726-94d2-f4981d7fba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0</Words>
  <Characters>2649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 Alves Godoy</dc:creator>
  <cp:keywords/>
  <dc:description/>
  <cp:lastModifiedBy>CARLA SILVA</cp:lastModifiedBy>
  <cp:revision>2</cp:revision>
  <dcterms:created xsi:type="dcterms:W3CDTF">2022-05-11T14:52:00Z</dcterms:created>
  <dcterms:modified xsi:type="dcterms:W3CDTF">2022-05-11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7E7C8236CF67409E3A3BBCF8742265</vt:lpwstr>
  </property>
</Properties>
</file>